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Position</w:t>
      </w:r>
    </w:p>
    <w:bookmarkStart w:id="26" w:name="cover-letter"/>
    <w:p>
      <w:pPr>
        <w:pStyle w:val="Heading2"/>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ompany Name]</w:t>
      </w:r>
      <w:r>
        <w:br/>
      </w:r>
      <w:r>
        <w:t xml:space="preserve">[Company Address]</w:t>
      </w:r>
      <w:r>
        <w:br/>
      </w:r>
      <w:r>
        <w:t xml:space="preserve">New Delhi, India</w:t>
      </w:r>
    </w:p>
    <w:p>
      <w:pPr>
        <w:pStyle w:val="BodyText"/>
      </w:pPr>
      <w:r>
        <w:t xml:space="preserve">Dear Hiring Manager,</w:t>
      </w:r>
    </w:p>
    <w:p>
      <w:pPr>
        <w:pStyle w:val="BodyText"/>
      </w:pPr>
      <w:r>
        <w:t xml:space="preserve">I am writing to express my interest in the Electronics Engineer position at [Company Name] in New Delhi, India. As a highly motivated and technically proficient electronics engineer with over [X years] of experience in designing, developing, and optimizing electronic systems, I am eager to contribute my expertise to your organization’s innovative projects. The opportunity to work within India’s rapidly evolving technology landscape, particularly in New Delhi—a hub for engineering advancements and startups—excites me greatly. I am confident that my skills align with the requirements of this role and that I can add significant value to your team.</w:t>
      </w:r>
    </w:p>
    <w:bookmarkStart w:id="20" w:name="why-electronics-engineer"/>
    <w:p>
      <w:pPr>
        <w:pStyle w:val="Heading3"/>
      </w:pPr>
      <w:r>
        <w:t xml:space="preserve">Why Electronics Engineer?</w:t>
      </w:r>
    </w:p>
    <w:p>
      <w:pPr>
        <w:pStyle w:val="FirstParagraph"/>
      </w:pPr>
      <w:r>
        <w:t xml:space="preserve">The field of Electronics Engineering is the cornerstone of modern technological progress, and I have dedicated my career to mastering its principles. From circuit design to embedded systems, I thrive in environments where creativity meets technical precision. My work as an Electronics Engineer has involved everything from developing hardware prototypes for IoT devices to optimizing signal processing algorithms for communication systems. In India New Delhi, where the demand for cutting-edge electronics solutions is soaring due to the growth of industries like telecommunications, automation, and renewable energy, I see immense potential to make an impact.</w:t>
      </w:r>
    </w:p>
    <w:bookmarkEnd w:id="20"/>
    <w:bookmarkStart w:id="21" w:name="professional-experience"/>
    <w:p>
      <w:pPr>
        <w:pStyle w:val="Heading3"/>
      </w:pPr>
      <w:r>
        <w:t xml:space="preserve">Professional Experience</w:t>
      </w:r>
    </w:p>
    <w:p>
      <w:pPr>
        <w:pStyle w:val="FirstParagraph"/>
      </w:pPr>
      <w:r>
        <w:t xml:space="preserve">Over the past [X years], I have worked with several organizations in India New Delhi, focusing on the end-to-end lifecycle of electronic products. At [Previous Company Name], I led a team to design a low-power sensor network for smart agriculture applications, which was deployed across multiple states and received recognition for its efficiency. My role as an Electronics Engineer also involved collaborating with cross-functional teams to integrate hardware and software solutions, ensuring seamless performance in high-stakes environments.</w:t>
      </w:r>
    </w:p>
    <w:p>
      <w:pPr>
        <w:pStyle w:val="BodyText"/>
      </w:pPr>
      <w:r>
        <w:t xml:space="preserve">In addition to my technical skills, I have a strong understanding of industry standards such as ISO 9001 and IEEE guidelines. I am proficient in tools like Altium Designer for PCB layout, MATLAB for simulation, and C/C++ for embedded systems programming. My ability to translate complex requirements into functional designs has consistently resulted in projects that meet or exceed client expectations.</w:t>
      </w:r>
    </w:p>
    <w:bookmarkEnd w:id="21"/>
    <w:bookmarkStart w:id="22" w:name="why-india-new-delhi"/>
    <w:p>
      <w:pPr>
        <w:pStyle w:val="Heading3"/>
      </w:pPr>
      <w:r>
        <w:t xml:space="preserve">Why India New Delhi?</w:t>
      </w:r>
    </w:p>
    <w:p>
      <w:pPr>
        <w:pStyle w:val="FirstParagraph"/>
      </w:pPr>
      <w:r>
        <w:t xml:space="preserve">New Delhi is not just a city; it is a vibrant epicenter of innovation and technological growth. As an Electronics Engineer, I am drawn to the opportunities here, where both public and private sectors are investing heavily in smart infrastructure, digital transformation, and sustainable technologies. The presence of leading research institutions like IIT Delhi and NIT Delhi has fostered a culture of collaboration between academia and industry, creating a fertile ground for innovation. Working in this environment allows me to stay at the forefront of emerging trends while addressing real-world challenges.</w:t>
      </w:r>
    </w:p>
    <w:p>
      <w:pPr>
        <w:pStyle w:val="BodyText"/>
      </w:pPr>
      <w:r>
        <w:t xml:space="preserve">Furthermore, India’s focus on Digital India initiatives and Make in India policies has created a dynamic ecosystem for electronics engineers. I am particularly interested in contributing to projects that leverage electronics engineering to drive societal change—whether through improving energy efficiency, advancing healthcare technologies, or developing smart cities. New Delhi’s unique blend of traditional and modern infrastructure provides an ideal setting for such endeavors.</w:t>
      </w:r>
    </w:p>
    <w:bookmarkEnd w:id="22"/>
    <w:bookmarkStart w:id="23" w:name="personal-attributes"/>
    <w:p>
      <w:pPr>
        <w:pStyle w:val="Heading3"/>
      </w:pPr>
      <w:r>
        <w:t xml:space="preserve">Personal Attributes</w:t>
      </w:r>
    </w:p>
    <w:p>
      <w:pPr>
        <w:pStyle w:val="FirstParagraph"/>
      </w:pPr>
      <w:r>
        <w:t xml:space="preserve">As an Electronics Engineer, I pride myself on my problem-solving mindset and attention to detail. I approach each project with a combination of analytical rigor and creative thinking, ensuring that solutions are both practical and forward-looking. My ability to communicate technical concepts clearly has enabled me to mentor junior engineers and collaborate effectively with non-technical stakeholders. In India New Delhi’s fast-paced work environment, I have learned to adapt quickly, manage multiple priorities, and deliver results under tight deadlines.</w:t>
      </w:r>
    </w:p>
    <w:p>
      <w:pPr>
        <w:pStyle w:val="BodyText"/>
      </w:pPr>
      <w:r>
        <w:t xml:space="preserve">I am also deeply committed to professional development. I regularly attend workshops and conferences on emerging technologies like AI integration in electronics and 5G infrastructure. This continuous learning ensures that my skills remain relevant in a field that is constantly evolving. I believe that staying updated with the latest advancements is critical for an Electronics Engineer, especially in a city like New Delhi, where technology is shaping the future at an unprecedented pace.</w:t>
      </w:r>
    </w:p>
    <w:bookmarkEnd w:id="23"/>
    <w:bookmarkStart w:id="24" w:name="why-company-name"/>
    <w:p>
      <w:pPr>
        <w:pStyle w:val="Heading3"/>
      </w:pPr>
      <w:r>
        <w:t xml:space="preserve">Why [Company Name]?</w:t>
      </w:r>
    </w:p>
    <w:p>
      <w:pPr>
        <w:pStyle w:val="FirstParagraph"/>
      </w:pPr>
      <w:r>
        <w:t xml:space="preserve">[Company Name] has consistently been at the forefront of innovation in [specific industry or field]. Your commitment to excellence and your reputation for delivering high-quality electronic solutions resonate strongly with my career goals. I am particularly impressed by your recent projects in [specific project or initiative], which align with my expertise in [relevant skill or experience]. I am eager to contribute my technical acumen and passion for electronics engineering to support your vision.</w:t>
      </w:r>
    </w:p>
    <w:p>
      <w:pPr>
        <w:pStyle w:val="BodyText"/>
      </w:pPr>
      <w:r>
        <w:t xml:space="preserve">Working at [Company Name] would allow me to leverage my skills in a challenging and collaborative environment. I am confident that my background in designing scalable electronic systems, coupled with my understanding of India New Delhi’s unique technological landscape, will enable me to make meaningful contributions to your team. I am also excited about the opportunity to grow professionally within an organization that values innovation and employee development.</w:t>
      </w:r>
    </w:p>
    <w:bookmarkEnd w:id="24"/>
    <w:bookmarkStart w:id="25" w:name="conclusion"/>
    <w:p>
      <w:pPr>
        <w:pStyle w:val="Heading3"/>
      </w:pPr>
      <w:r>
        <w:t xml:space="preserve">Conclusion</w:t>
      </w:r>
    </w:p>
    <w:p>
      <w:pPr>
        <w:pStyle w:val="FirstParagraph"/>
      </w:pPr>
      <w:r>
        <w:t xml:space="preserve">In conclusion, I am enthusiastic about the possibility of joining [Company Name] as an Electronics Engineer in New Delhi, India. My technical expertise, dedication to quality, and passion for innovation make me a strong candidate for this role. I would welcome the opportunity to discuss how my skills and experiences align with your organization’s needs. Thank you for considering my application.</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onics Engineer Position</dc:title>
  <dc:creator/>
  <dc:language>en</dc:language>
  <cp:keywords/>
  <dcterms:created xsi:type="dcterms:W3CDTF">2025-12-11T03:05:08Z</dcterms:created>
  <dcterms:modified xsi:type="dcterms:W3CDTF">2025-12-11T03:05:08Z</dcterms:modified>
</cp:coreProperties>
</file>

<file path=docProps/custom.xml><?xml version="1.0" encoding="utf-8"?>
<Properties xmlns="http://schemas.openxmlformats.org/officeDocument/2006/custom-properties" xmlns:vt="http://schemas.openxmlformats.org/officeDocument/2006/docPropsVTypes"/>
</file>